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w:t>
      </w:r>
      <w:r>
        <w:t xml:space="preserve"> </w:t>
      </w:r>
      <w:r>
        <w:t xml:space="preserve">ASR</w:t>
      </w:r>
      <w:r>
        <w:t xml:space="preserve"> </w:t>
      </w:r>
      <w:r>
        <w:t xml:space="preserve">interim</w:t>
      </w:r>
      <w:r>
        <w:t xml:space="preserve"> </w:t>
      </w:r>
      <w:r>
        <w:t xml:space="preserve">processor-3</w:t>
      </w:r>
    </w:p>
    <w:p>
      <w:pPr>
        <w:pStyle w:val="Date"/>
      </w:pPr>
      <w:r>
        <w:t xml:space="preserve">วันอังคารที่</w:t>
      </w:r>
      <w:r>
        <w:t xml:space="preserve"> </w:t>
      </w:r>
      <w:r>
        <w:t xml:space="preserve">11</w:t>
      </w:r>
      <w:r>
        <w:t xml:space="preserve"> </w:t>
      </w:r>
      <w:r>
        <w:t xml:space="preserve">มีนาคม</w:t>
      </w:r>
      <w:r>
        <w:t xml:space="preserve"> </w:t>
      </w:r>
      <w:r>
        <w:t xml:space="preserve">2568</w:t>
      </w:r>
      <w:r>
        <w:t xml:space="preserve"> </w:t>
      </w:r>
      <w:r>
        <w:t xml:space="preserve">เวลา</w:t>
      </w:r>
      <w:r>
        <w:t xml:space="preserve"> </w:t>
      </w:r>
      <w:r>
        <w:t xml:space="preserve">15.12</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น ผม อาจารย์ ลูกของเราต่างประเทศอีกสักครู่ เช้า วันนี้มีการ ประมาณนะครับเดี๋ยวเราอยู่ กระดาษ รับ รีบ ส่วน มี ขอ ว่าหลัง นัก ไอ้ เกี่ยวกับบทบาทผู้นำรร     ที่ทำ พร้อมกับ นั่นก็คือ เนื่องจากว่าจะ เนื่องจากว่าใส่   พี่ออก   ว่า ว่าจะทำ ให้กัน รอแต่ ปิด พิจารณา ในการ   สอน   และ แล้วจะ ก็จะมาจะ มี มีหลักฐานอะไรในมือที่   12 12 แล้ว     แล้ว ระเบียบ   สุด การพูด ไม่ทราบ ไม่สามารถ   ตอบ ต่อไป   พัด เป็นเรื่อง มี ขอ ของสะพาน   รูป ให้ เป็น หรือกรณี ขอ     บอกว่า   ปิดท้ายนิยม ส   เนื่องจากตอน คิด แต่จะแก้ ซอย ได้ ไป ก็คือก่อนหน้า   เรื่อง ก็มี โปร ผลไม้แก้ ผลไม้การพาณิชย์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 ASR interim processor-3</dc:title>
  <dc:creator/>
  <cp:keywords/>
  <dcterms:created xsi:type="dcterms:W3CDTF">2025-03-11T08:58:58Z</dcterms:created>
  <dcterms:modified xsi:type="dcterms:W3CDTF">2025-03-11T08:5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1 มีนาคม 2568 เวลา 15.12 น.</vt:lpwstr>
  </property>
  <property fmtid="{D5CDD505-2E9C-101B-9397-08002B2CF9AE}" pid="3" name="subtitle">
    <vt:lpwstr/>
  </property>
</Properties>
</file>